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A1BAC" w14:textId="23DF3924" w:rsidR="00AB0BAD" w:rsidRDefault="00561C3A">
      <w:pPr>
        <w:rPr>
          <w:lang w:val="it-IT"/>
        </w:rPr>
      </w:pPr>
      <w:r w:rsidRPr="00561C3A">
        <w:rPr>
          <w:lang w:val="it-IT"/>
        </w:rPr>
        <w:t>Passi per aggiungere un modello.</w:t>
      </w:r>
    </w:p>
    <w:p w14:paraId="459FDE43" w14:textId="30A19E83" w:rsidR="00561C3A" w:rsidRPr="001E6A85" w:rsidRDefault="00561C3A" w:rsidP="00561C3A">
      <w:pPr>
        <w:pStyle w:val="Paragrafoelenco"/>
        <w:numPr>
          <w:ilvl w:val="0"/>
          <w:numId w:val="1"/>
        </w:numPr>
        <w:rPr>
          <w:b/>
          <w:lang w:val="it-IT"/>
        </w:rPr>
      </w:pPr>
      <w:r>
        <w:rPr>
          <w:lang w:val="it-IT"/>
        </w:rPr>
        <w:t xml:space="preserve">Creare i </w:t>
      </w:r>
      <w:proofErr w:type="spellStart"/>
      <w:r>
        <w:rPr>
          <w:lang w:val="it-IT"/>
        </w:rPr>
        <w:t>prefab</w:t>
      </w:r>
      <w:proofErr w:type="spellEnd"/>
      <w:r>
        <w:rPr>
          <w:lang w:val="it-IT"/>
        </w:rPr>
        <w:t xml:space="preserve"> (convertire i modelli da </w:t>
      </w:r>
      <w:proofErr w:type="spellStart"/>
      <w:r>
        <w:rPr>
          <w:lang w:val="it-IT"/>
        </w:rPr>
        <w:t>ply</w:t>
      </w:r>
      <w:proofErr w:type="spellEnd"/>
      <w:r>
        <w:rPr>
          <w:lang w:val="it-IT"/>
        </w:rPr>
        <w:t xml:space="preserve"> a </w:t>
      </w:r>
      <w:proofErr w:type="spellStart"/>
      <w:r>
        <w:rPr>
          <w:lang w:val="it-IT"/>
        </w:rPr>
        <w:t>obj</w:t>
      </w:r>
      <w:proofErr w:type="spellEnd"/>
      <w:r w:rsidR="003757D0">
        <w:rPr>
          <w:lang w:val="it-IT"/>
        </w:rPr>
        <w:t xml:space="preserve"> e cercare la best-view del modello nella scena</w:t>
      </w:r>
      <w:r>
        <w:rPr>
          <w:lang w:val="it-IT"/>
        </w:rPr>
        <w:t>).</w:t>
      </w:r>
      <w:r w:rsidR="009F46C5">
        <w:rPr>
          <w:lang w:val="it-IT"/>
        </w:rPr>
        <w:t xml:space="preserve"> </w:t>
      </w:r>
      <w:r w:rsidR="001E6A85">
        <w:rPr>
          <w:lang w:val="it-IT"/>
        </w:rPr>
        <w:t xml:space="preserve">Prima di caricare i </w:t>
      </w:r>
      <w:proofErr w:type="spellStart"/>
      <w:r w:rsidR="001E6A85">
        <w:rPr>
          <w:lang w:val="it-IT"/>
        </w:rPr>
        <w:t>prefab</w:t>
      </w:r>
      <w:proofErr w:type="spellEnd"/>
      <w:r w:rsidR="001E6A85">
        <w:rPr>
          <w:lang w:val="it-IT"/>
        </w:rPr>
        <w:t xml:space="preserve"> nella scena, abilitare la proprietà </w:t>
      </w:r>
      <w:proofErr w:type="spellStart"/>
      <w:r w:rsidR="001E6A85" w:rsidRPr="001E6A85">
        <w:rPr>
          <w:b/>
          <w:lang w:val="it-IT"/>
        </w:rPr>
        <w:t>read</w:t>
      </w:r>
      <w:proofErr w:type="spellEnd"/>
      <w:r w:rsidR="001E6A85" w:rsidRPr="001E6A85">
        <w:rPr>
          <w:b/>
          <w:lang w:val="it-IT"/>
        </w:rPr>
        <w:t>/</w:t>
      </w:r>
      <w:proofErr w:type="spellStart"/>
      <w:r w:rsidR="001E6A85" w:rsidRPr="001E6A85">
        <w:rPr>
          <w:b/>
          <w:lang w:val="it-IT"/>
        </w:rPr>
        <w:t>write</w:t>
      </w:r>
      <w:proofErr w:type="spellEnd"/>
      <w:r w:rsidR="001E6A85" w:rsidRPr="001E6A85">
        <w:rPr>
          <w:b/>
          <w:lang w:val="it-IT"/>
        </w:rPr>
        <w:t xml:space="preserve"> enabled</w:t>
      </w:r>
    </w:p>
    <w:p w14:paraId="4945347A" w14:textId="258393A7" w:rsidR="00561C3A" w:rsidRDefault="00561C3A" w:rsidP="00561C3A">
      <w:pPr>
        <w:pStyle w:val="Paragrafoelenco"/>
        <w:numPr>
          <w:ilvl w:val="0"/>
          <w:numId w:val="1"/>
        </w:numPr>
        <w:rPr>
          <w:lang w:val="it-IT"/>
        </w:rPr>
      </w:pPr>
      <w:bookmarkStart w:id="0" w:name="_GoBack"/>
      <w:bookmarkEnd w:id="0"/>
      <w:r>
        <w:rPr>
          <w:lang w:val="it-IT"/>
        </w:rPr>
        <w:t xml:space="preserve">Aggiungere il materiale </w:t>
      </w:r>
      <w:proofErr w:type="spellStart"/>
      <w:r>
        <w:rPr>
          <w:lang w:val="it-IT"/>
        </w:rPr>
        <w:t>WF_Material</w:t>
      </w:r>
      <w:proofErr w:type="spellEnd"/>
      <w:r>
        <w:rPr>
          <w:lang w:val="it-IT"/>
        </w:rPr>
        <w:t xml:space="preserve"> contenuto in </w:t>
      </w:r>
      <w:proofErr w:type="gramStart"/>
      <w:r>
        <w:rPr>
          <w:lang w:val="it-IT"/>
        </w:rPr>
        <w:t>“..</w:t>
      </w:r>
      <w:proofErr w:type="gramEnd"/>
      <w:r>
        <w:rPr>
          <w:lang w:val="it-IT"/>
        </w:rPr>
        <w:t>\</w:t>
      </w:r>
      <w:proofErr w:type="spellStart"/>
      <w:r w:rsidRPr="00561C3A">
        <w:rPr>
          <w:lang w:val="it-IT"/>
        </w:rPr>
        <w:t>TestSelection</w:t>
      </w:r>
      <w:proofErr w:type="spellEnd"/>
      <w:r w:rsidRPr="00561C3A">
        <w:rPr>
          <w:lang w:val="it-IT"/>
        </w:rPr>
        <w:t>\</w:t>
      </w:r>
      <w:proofErr w:type="spellStart"/>
      <w:r w:rsidRPr="00561C3A">
        <w:rPr>
          <w:lang w:val="it-IT"/>
        </w:rPr>
        <w:t>Assets</w:t>
      </w:r>
      <w:proofErr w:type="spellEnd"/>
      <w:r w:rsidRPr="00561C3A">
        <w:rPr>
          <w:lang w:val="it-IT"/>
        </w:rPr>
        <w:t>\_Project</w:t>
      </w:r>
      <w:r>
        <w:rPr>
          <w:lang w:val="it-IT"/>
        </w:rPr>
        <w:t xml:space="preserve">” al modello del </w:t>
      </w:r>
      <w:proofErr w:type="spellStart"/>
      <w:r>
        <w:rPr>
          <w:lang w:val="it-IT"/>
        </w:rPr>
        <w:t>cage</w:t>
      </w:r>
      <w:proofErr w:type="spellEnd"/>
      <w:r>
        <w:rPr>
          <w:lang w:val="it-IT"/>
        </w:rPr>
        <w:t>.</w:t>
      </w:r>
    </w:p>
    <w:p w14:paraId="43C43826" w14:textId="6062DF59" w:rsidR="0093121D" w:rsidRPr="00FE1BC1" w:rsidRDefault="00FE1BC1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Aggiungere n</w:t>
      </w:r>
      <w:r w:rsidR="0093121D">
        <w:rPr>
          <w:lang w:val="it-IT"/>
        </w:rPr>
        <w:t>ella cartella</w:t>
      </w:r>
      <w:r>
        <w:rPr>
          <w:lang w:val="it-IT"/>
        </w:rPr>
        <w:t xml:space="preserve">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 i file TXT rappresentanti:</w:t>
      </w:r>
    </w:p>
    <w:p w14:paraId="0526C7F7" w14:textId="4C1F399D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Le coordinate baricentriche</w:t>
      </w:r>
    </w:p>
    <w:p w14:paraId="3E865925" w14:textId="0D7E57A7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I vertici del modello</w:t>
      </w:r>
    </w:p>
    <w:p w14:paraId="42F563E8" w14:textId="6523AA52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 xml:space="preserve">I vertici del </w:t>
      </w:r>
      <w:proofErr w:type="spellStart"/>
      <w:r>
        <w:rPr>
          <w:lang w:val="it-IT"/>
        </w:rPr>
        <w:t>cage</w:t>
      </w:r>
      <w:proofErr w:type="spellEnd"/>
    </w:p>
    <w:p w14:paraId="5BEF4C4D" w14:textId="61527E41" w:rsidR="00561C3A" w:rsidRDefault="003757D0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Aggiungere al modello </w:t>
      </w:r>
    </w:p>
    <w:p w14:paraId="34C262A0" w14:textId="07411590" w:rsidR="003757D0" w:rsidRPr="003757D0" w:rsidRDefault="003757D0" w:rsidP="003757D0">
      <w:pPr>
        <w:pStyle w:val="Paragrafoelenco"/>
        <w:numPr>
          <w:ilvl w:val="1"/>
          <w:numId w:val="1"/>
        </w:numPr>
      </w:pPr>
      <w:r w:rsidRPr="003757D0">
        <w:t>Rigid body (use gravity a</w:t>
      </w:r>
      <w:r>
        <w:t xml:space="preserve">nd </w:t>
      </w:r>
      <w:proofErr w:type="spellStart"/>
      <w:r>
        <w:t>isKinematic</w:t>
      </w:r>
      <w:proofErr w:type="spellEnd"/>
      <w:r>
        <w:t xml:space="preserve"> set TRUE)</w:t>
      </w:r>
    </w:p>
    <w:p w14:paraId="1836FFDC" w14:textId="2EF5916A" w:rsidR="003757D0" w:rsidRDefault="003757D0" w:rsidP="003757D0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Mesh collider (</w:t>
      </w:r>
      <w:r w:rsidR="00574202">
        <w:rPr>
          <w:lang w:val="it-IT"/>
        </w:rPr>
        <w:t xml:space="preserve">specificando </w:t>
      </w:r>
      <w:proofErr w:type="gramStart"/>
      <w:r w:rsidR="00574202">
        <w:rPr>
          <w:lang w:val="it-IT"/>
        </w:rPr>
        <w:t>la mesh</w:t>
      </w:r>
      <w:proofErr w:type="gramEnd"/>
      <w:r w:rsidR="00574202">
        <w:rPr>
          <w:lang w:val="it-IT"/>
        </w:rPr>
        <w:t xml:space="preserve"> da usare – drag and drop della mesh di default appartenente al </w:t>
      </w:r>
      <w:proofErr w:type="spellStart"/>
      <w:r w:rsidR="00574202">
        <w:rPr>
          <w:lang w:val="it-IT"/>
        </w:rPr>
        <w:t>prefab</w:t>
      </w:r>
      <w:proofErr w:type="spellEnd"/>
      <w:r w:rsidR="00574202">
        <w:rPr>
          <w:lang w:val="it-IT"/>
        </w:rPr>
        <w:t>)</w:t>
      </w:r>
      <w:r>
        <w:rPr>
          <w:lang w:val="it-IT"/>
        </w:rPr>
        <w:t xml:space="preserve"> </w:t>
      </w:r>
    </w:p>
    <w:p w14:paraId="3D3E92CF" w14:textId="307477C4" w:rsidR="003757D0" w:rsidRPr="00574202" w:rsidRDefault="003757D0" w:rsidP="003757D0">
      <w:pPr>
        <w:pStyle w:val="Paragrafoelenco"/>
        <w:numPr>
          <w:ilvl w:val="1"/>
          <w:numId w:val="1"/>
        </w:numPr>
      </w:pPr>
      <w:r w:rsidRPr="00574202">
        <w:t>Drag model script</w:t>
      </w:r>
      <w:r w:rsidR="00574202" w:rsidRPr="00574202">
        <w:t xml:space="preserve"> (set p</w:t>
      </w:r>
      <w:r w:rsidR="00574202">
        <w:t>arameters)</w:t>
      </w:r>
    </w:p>
    <w:p w14:paraId="3CDF1ACF" w14:textId="1F86B2B2" w:rsidR="003757D0" w:rsidRDefault="003757D0" w:rsidP="00A977B5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Interaction behaviour</w:t>
      </w:r>
      <w:r w:rsidR="00574202">
        <w:rPr>
          <w:lang w:val="it-IT"/>
        </w:rPr>
        <w:t xml:space="preserve"> (set </w:t>
      </w:r>
      <w:proofErr w:type="spellStart"/>
      <w:r w:rsidR="00574202">
        <w:rPr>
          <w:lang w:val="it-IT"/>
        </w:rPr>
        <w:t>functions</w:t>
      </w:r>
      <w:proofErr w:type="spellEnd"/>
      <w:r w:rsidR="00574202">
        <w:rPr>
          <w:lang w:val="it-IT"/>
        </w:rPr>
        <w:t>!)</w:t>
      </w:r>
    </w:p>
    <w:p w14:paraId="52E2DBE1" w14:textId="55C5706F" w:rsidR="009D7361" w:rsidRDefault="009D7361" w:rsidP="009D7361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Modificare i parametri del </w:t>
      </w:r>
      <w:proofErr w:type="spellStart"/>
      <w:r>
        <w:rPr>
          <w:lang w:val="it-IT"/>
        </w:rPr>
        <w:t>selection</w:t>
      </w:r>
      <w:proofErr w:type="spellEnd"/>
      <w:r>
        <w:rPr>
          <w:lang w:val="it-IT"/>
        </w:rPr>
        <w:t xml:space="preserve"> manager</w:t>
      </w:r>
    </w:p>
    <w:p w14:paraId="44B19261" w14:textId="532D1CA4" w:rsidR="001818A7" w:rsidRDefault="001818A7" w:rsidP="009D7361">
      <w:pPr>
        <w:pStyle w:val="Paragrafoelenco"/>
        <w:numPr>
          <w:ilvl w:val="1"/>
          <w:numId w:val="1"/>
        </w:numPr>
      </w:pPr>
      <w:r w:rsidRPr="001818A7">
        <w:t>Read file compute new c</w:t>
      </w:r>
      <w:r>
        <w:t>age</w:t>
      </w:r>
    </w:p>
    <w:p w14:paraId="04B0B1EC" w14:textId="78580953" w:rsidR="001818A7" w:rsidRPr="001818A7" w:rsidRDefault="001818A7" w:rsidP="009D7361">
      <w:pPr>
        <w:pStyle w:val="Paragrafoelenco"/>
        <w:numPr>
          <w:ilvl w:val="1"/>
          <w:numId w:val="1"/>
        </w:numPr>
      </w:pPr>
      <w:r>
        <w:t>Functionality</w:t>
      </w:r>
    </w:p>
    <w:p w14:paraId="12772AE4" w14:textId="41F08F2D" w:rsidR="009D7361" w:rsidRDefault="009D7361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Mesh create control points</w:t>
      </w:r>
    </w:p>
    <w:p w14:paraId="3C51C710" w14:textId="711FBD5C" w:rsidR="001818A7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 xml:space="preserve">Read </w:t>
      </w:r>
      <w:proofErr w:type="spellStart"/>
      <w:r>
        <w:rPr>
          <w:lang w:val="it-IT"/>
        </w:rPr>
        <w:t>json</w:t>
      </w:r>
      <w:proofErr w:type="spellEnd"/>
      <w:r>
        <w:rPr>
          <w:lang w:val="it-IT"/>
        </w:rPr>
        <w:t xml:space="preserve"> script</w:t>
      </w:r>
    </w:p>
    <w:p w14:paraId="69B05F4A" w14:textId="646AB68D" w:rsidR="001818A7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Voice controller</w:t>
      </w:r>
    </w:p>
    <w:p w14:paraId="6CEA33BC" w14:textId="73869474" w:rsidR="001818A7" w:rsidRPr="009D7361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Update mesh collider</w:t>
      </w:r>
    </w:p>
    <w:p w14:paraId="689DF135" w14:textId="63384DFC" w:rsidR="00A977B5" w:rsidRDefault="00A977B5" w:rsidP="00A977B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Modificare gli script</w:t>
      </w:r>
    </w:p>
    <w:p w14:paraId="3CCF7D12" w14:textId="7B7A3C4F" w:rsidR="001E631F" w:rsidRPr="001E631F" w:rsidRDefault="001E631F" w:rsidP="001E631F">
      <w:pPr>
        <w:pStyle w:val="Paragrafoelenco"/>
        <w:numPr>
          <w:ilvl w:val="1"/>
          <w:numId w:val="1"/>
        </w:numPr>
        <w:rPr>
          <w:lang w:val="it-IT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VoiceController.cs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24 inserendo il nome del modello 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della gerarchia </w:t>
      </w:r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da ricercare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p w14:paraId="76A1D025" w14:textId="79ED1F9E" w:rsidR="001E631F" w:rsidRDefault="001E631F" w:rsidP="001E631F">
      <w:pPr>
        <w:pStyle w:val="Paragrafoelenco"/>
        <w:ind w:left="144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</w:rPr>
        <w:t>dragModel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</w:rPr>
        <w:t xml:space="preserve"> = GameObject.Find(</w:t>
      </w:r>
      <w:r w:rsidRPr="001E631F">
        <w:rPr>
          <w:rFonts w:ascii="Consolas" w:hAnsi="Consolas" w:cs="Consolas"/>
          <w:color w:val="A31515"/>
          <w:sz w:val="19"/>
          <w:szCs w:val="19"/>
        </w:rPr>
        <w:t>"flowered_teapot_high_res"</w:t>
      </w:r>
      <w:proofErr w:type="gramStart"/>
      <w:r w:rsidRPr="001E631F">
        <w:rPr>
          <w:rFonts w:ascii="Consolas" w:hAnsi="Consolas" w:cs="Consolas"/>
          <w:color w:val="000000"/>
          <w:sz w:val="19"/>
          <w:szCs w:val="19"/>
        </w:rPr>
        <w:t>).GetComponent</w:t>
      </w:r>
      <w:proofErr w:type="gramEnd"/>
      <w:r w:rsidRPr="001E631F">
        <w:rPr>
          <w:rFonts w:ascii="Consolas" w:hAnsi="Consolas" w:cs="Consolas"/>
          <w:color w:val="000000"/>
          <w:sz w:val="19"/>
          <w:szCs w:val="19"/>
        </w:rPr>
        <w:t>&lt;DragModel&gt;();</w:t>
      </w:r>
    </w:p>
    <w:p w14:paraId="71B083B8" w14:textId="1E9A294C" w:rsidR="00C659B3" w:rsidRDefault="00C659B3" w:rsidP="00C659B3">
      <w:pPr>
        <w:pStyle w:val="Paragrafoelenco"/>
        <w:numPr>
          <w:ilvl w:val="1"/>
          <w:numId w:val="1"/>
        </w:numPr>
        <w:rPr>
          <w:rFonts w:ascii="Consolas" w:hAnsi="Consolas" w:cs="Consolas"/>
          <w:color w:val="000000"/>
          <w:sz w:val="19"/>
          <w:szCs w:val="19"/>
          <w:lang w:val="it-IT"/>
        </w:rPr>
      </w:pP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ReadJson.c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72 cambiare i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l file di annotazioni da usare 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File.ReadAllText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(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Application.streamingAssetsPath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/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proofErr w:type="spell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flowered_teapot_high_</w:t>
      </w:r>
      <w:proofErr w:type="gram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res.triat</w:t>
      </w:r>
      <w:proofErr w:type="spellEnd"/>
      <w:proofErr w:type="gramEnd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);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br/>
      </w:r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N.B. Per poter cambiare solo il nome nello script, è necessario collocare il file in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p w14:paraId="1B2F0CF2" w14:textId="77777777" w:rsidR="00C659B3" w:rsidRPr="00C659B3" w:rsidRDefault="00C659B3" w:rsidP="003D2A3F">
      <w:pPr>
        <w:pStyle w:val="Paragrafoelenco"/>
        <w:numPr>
          <w:ilvl w:val="2"/>
          <w:numId w:val="1"/>
        </w:numPr>
        <w:rPr>
          <w:rFonts w:ascii="Consolas" w:hAnsi="Consolas" w:cs="Consolas"/>
          <w:color w:val="000000"/>
          <w:sz w:val="19"/>
          <w:szCs w:val="19"/>
          <w:lang w:val="it-IT"/>
        </w:rPr>
      </w:pPr>
    </w:p>
    <w:sectPr w:rsidR="00C659B3" w:rsidRPr="00C659B3" w:rsidSect="00E37DE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250B6"/>
    <w:multiLevelType w:val="hybridMultilevel"/>
    <w:tmpl w:val="450EBD08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42323F1"/>
    <w:multiLevelType w:val="hybridMultilevel"/>
    <w:tmpl w:val="0422C6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031DE3"/>
    <w:multiLevelType w:val="hybridMultilevel"/>
    <w:tmpl w:val="93FA4D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7668538D"/>
    <w:multiLevelType w:val="hybridMultilevel"/>
    <w:tmpl w:val="FDD0AA8A"/>
    <w:lvl w:ilvl="0" w:tplc="0410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66525A"/>
    <w:multiLevelType w:val="hybridMultilevel"/>
    <w:tmpl w:val="D58E2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TG1NDIzNzAytjRQ0lEKTi0uzszPAykwrAUAg/60VCwAAAA="/>
  </w:docVars>
  <w:rsids>
    <w:rsidRoot w:val="00447431"/>
    <w:rsid w:val="001818A7"/>
    <w:rsid w:val="001E631F"/>
    <w:rsid w:val="001E6A85"/>
    <w:rsid w:val="003757D0"/>
    <w:rsid w:val="003D2A3F"/>
    <w:rsid w:val="00447431"/>
    <w:rsid w:val="005407F6"/>
    <w:rsid w:val="00561C3A"/>
    <w:rsid w:val="00574202"/>
    <w:rsid w:val="00616E79"/>
    <w:rsid w:val="00685DC9"/>
    <w:rsid w:val="00730F63"/>
    <w:rsid w:val="0093121D"/>
    <w:rsid w:val="009D7361"/>
    <w:rsid w:val="009F46C5"/>
    <w:rsid w:val="00A977B5"/>
    <w:rsid w:val="00C659B3"/>
    <w:rsid w:val="00CF6138"/>
    <w:rsid w:val="00D91C8F"/>
    <w:rsid w:val="00DE2E1F"/>
    <w:rsid w:val="00E37DED"/>
    <w:rsid w:val="00FE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F6B1B"/>
  <w15:chartTrackingRefBased/>
  <w15:docId w15:val="{8F263E94-2B03-4FAC-B24F-D9DCE4A0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61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Lupinetti</dc:creator>
  <cp:keywords/>
  <dc:description/>
  <cp:lastModifiedBy>Katia Lupinetti</cp:lastModifiedBy>
  <cp:revision>10</cp:revision>
  <dcterms:created xsi:type="dcterms:W3CDTF">2020-10-21T09:03:00Z</dcterms:created>
  <dcterms:modified xsi:type="dcterms:W3CDTF">2020-10-21T13:27:00Z</dcterms:modified>
</cp:coreProperties>
</file>